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a206cb102a3f5a9583479d3961d51a9673ac49"/>
      <w:r>
        <w:rPr>
          <w:b/>
        </w:rPr>
        <w:t xml:space="preserve">ПРОТОКОЛ ЕЛЕКТРОННОГО АУКЦІОНУ № SUE001-UA-20211019-597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9-597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Озаринці-2 Могилів-Подільського родовища. Вартість геологічної інформації – 60 054,59 грн (з ПДВ). Вартість пакету аукціонної документації – 20 840,27 грн (з ПДВ). Ділянка Озаринці-2 Могилів-Подільського родовища в адміністративному відношенні розташована за 2 км на південний схід від с. Озаринці Могилів-Подільського району Вінниц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67 957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3 59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1T23:39:58Z</dcterms:created>
  <dcterms:modified xsi:type="dcterms:W3CDTF">2024-05-21T23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